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7A429" w14:textId="4E627676" w:rsidR="00363560" w:rsidRPr="000B39A3" w:rsidRDefault="007022F4" w:rsidP="00A6211E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538135" w:themeColor="accent6" w:themeShade="BF"/>
          <w:sz w:val="32"/>
          <w:szCs w:val="32"/>
        </w:rPr>
        <w:t>8</w:t>
      </w:r>
      <w:r w:rsidR="00180623" w:rsidRPr="000B39A3">
        <w:rPr>
          <w:rFonts w:ascii="Times New Roman" w:hAnsi="Times New Roman" w:cs="Times New Roman"/>
          <w:b/>
          <w:bCs/>
          <w:color w:val="538135" w:themeColor="accent6" w:themeShade="BF"/>
          <w:sz w:val="32"/>
          <w:szCs w:val="32"/>
          <w:vertAlign w:val="superscript"/>
        </w:rPr>
        <w:t>th</w:t>
      </w:r>
      <w:r w:rsidR="00180623" w:rsidRPr="000B39A3">
        <w:rPr>
          <w:rFonts w:ascii="Times New Roman" w:hAnsi="Times New Roman" w:cs="Times New Roman"/>
          <w:sz w:val="32"/>
          <w:szCs w:val="32"/>
        </w:rPr>
        <w:t xml:space="preserve"> </w:t>
      </w:r>
      <w:r w:rsidR="00F36553" w:rsidRPr="000B39A3">
        <w:rPr>
          <w:rFonts w:ascii="Times New Roman" w:hAnsi="Times New Roman" w:cs="Times New Roman"/>
          <w:sz w:val="32"/>
          <w:szCs w:val="32"/>
        </w:rPr>
        <w:t xml:space="preserve">Semester, </w:t>
      </w:r>
      <w:r w:rsidR="00180623" w:rsidRPr="000B39A3">
        <w:rPr>
          <w:rFonts w:ascii="Times New Roman" w:hAnsi="Times New Roman" w:cs="Times New Roman"/>
          <w:sz w:val="32"/>
          <w:szCs w:val="32"/>
        </w:rPr>
        <w:t xml:space="preserve">Section </w:t>
      </w:r>
      <w:r w:rsidR="00180623" w:rsidRPr="000B39A3">
        <w:rPr>
          <w:rFonts w:ascii="Times New Roman" w:hAnsi="Times New Roman" w:cs="Times New Roman"/>
          <w:b/>
          <w:bCs/>
          <w:color w:val="538135" w:themeColor="accent6" w:themeShade="BF"/>
          <w:sz w:val="32"/>
          <w:szCs w:val="32"/>
        </w:rPr>
        <w:t>A</w:t>
      </w:r>
    </w:p>
    <w:p w14:paraId="24368477" w14:textId="613F2D40" w:rsidR="000A4AF2" w:rsidRDefault="000A4AF2" w:rsidP="00A6211E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0B39A3">
        <w:rPr>
          <w:rFonts w:ascii="Times New Roman" w:hAnsi="Times New Roman" w:cs="Times New Roman"/>
          <w:sz w:val="32"/>
          <w:szCs w:val="32"/>
        </w:rPr>
        <w:t>University Of Global Village (UGV)</w:t>
      </w:r>
    </w:p>
    <w:p w14:paraId="4FB7CA3D" w14:textId="77777777" w:rsidR="000B39A3" w:rsidRPr="000B39A3" w:rsidRDefault="000B39A3" w:rsidP="00A6211E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</w:p>
    <w:tbl>
      <w:tblPr>
        <w:tblStyle w:val="GridTable4-Accent5"/>
        <w:tblW w:w="10676" w:type="dxa"/>
        <w:tblInd w:w="-635" w:type="dxa"/>
        <w:tblLook w:val="04A0" w:firstRow="1" w:lastRow="0" w:firstColumn="1" w:lastColumn="0" w:noHBand="0" w:noVBand="1"/>
      </w:tblPr>
      <w:tblGrid>
        <w:gridCol w:w="815"/>
        <w:gridCol w:w="5061"/>
        <w:gridCol w:w="1390"/>
        <w:gridCol w:w="3410"/>
      </w:tblGrid>
      <w:tr w:rsidR="001D0294" w14:paraId="27BA16E4" w14:textId="77777777" w:rsidTr="001D0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E9C91F0" w14:textId="051FFC11" w:rsidR="001D0294" w:rsidRPr="001D0294" w:rsidRDefault="001D0294" w:rsidP="001D0294">
            <w:pPr>
              <w:pStyle w:val="ListParagraph"/>
              <w:jc w:val="center"/>
            </w:pPr>
          </w:p>
        </w:tc>
        <w:tc>
          <w:tcPr>
            <w:tcW w:w="5061" w:type="dxa"/>
          </w:tcPr>
          <w:p w14:paraId="2F10DF5C" w14:textId="03891FFB" w:rsidR="001D0294" w:rsidRDefault="001D0294" w:rsidP="005902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1390" w:type="dxa"/>
          </w:tcPr>
          <w:p w14:paraId="35559015" w14:textId="2424FBC2" w:rsidR="001D0294" w:rsidRDefault="001D0294" w:rsidP="005902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tcW w:w="3410" w:type="dxa"/>
          </w:tcPr>
          <w:p w14:paraId="2E85504B" w14:textId="76A2FDB5" w:rsidR="001D0294" w:rsidRDefault="001D0294" w:rsidP="005902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mark</w:t>
            </w:r>
          </w:p>
        </w:tc>
      </w:tr>
      <w:tr w:rsidR="001D0294" w14:paraId="1156464F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278BBE15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7932A8A0" w14:textId="17976F0B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Md Rakibul Islam</w:t>
            </w:r>
          </w:p>
        </w:tc>
        <w:tc>
          <w:tcPr>
            <w:tcW w:w="1390" w:type="dxa"/>
          </w:tcPr>
          <w:p w14:paraId="277C0540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01</w:t>
            </w:r>
          </w:p>
        </w:tc>
        <w:tc>
          <w:tcPr>
            <w:tcW w:w="3410" w:type="dxa"/>
          </w:tcPr>
          <w:p w14:paraId="5BE23D4B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5F6122C1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6BE812F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F1B7113" w14:textId="3707F13D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 xml:space="preserve">Ismail Hossain </w:t>
            </w:r>
            <w:proofErr w:type="spellStart"/>
            <w:r w:rsidRPr="00C240D8">
              <w:rPr>
                <w:rFonts w:eastAsia="Times New Roman" w:cstheme="minorHAnsi"/>
                <w:color w:val="000000"/>
              </w:rPr>
              <w:t>Sirazi</w:t>
            </w:r>
            <w:proofErr w:type="spellEnd"/>
          </w:p>
        </w:tc>
        <w:tc>
          <w:tcPr>
            <w:tcW w:w="1390" w:type="dxa"/>
          </w:tcPr>
          <w:p w14:paraId="7ACDACDB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02</w:t>
            </w:r>
          </w:p>
        </w:tc>
        <w:tc>
          <w:tcPr>
            <w:tcW w:w="3410" w:type="dxa"/>
          </w:tcPr>
          <w:p w14:paraId="3F6D4E49" w14:textId="1A940DA5" w:rsidR="001D0294" w:rsidRPr="00927560" w:rsidRDefault="00707DE7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655AD741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5068032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276C1D9C" w14:textId="156EC19E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 xml:space="preserve">Md </w:t>
            </w:r>
            <w:proofErr w:type="spellStart"/>
            <w:r w:rsidRPr="00C240D8">
              <w:rPr>
                <w:rFonts w:eastAsia="Times New Roman" w:cstheme="minorHAnsi"/>
                <w:color w:val="000000"/>
              </w:rPr>
              <w:t>Tajdid</w:t>
            </w:r>
            <w:proofErr w:type="spellEnd"/>
            <w:r w:rsidRPr="00C240D8">
              <w:rPr>
                <w:rFonts w:eastAsia="Times New Roman" w:cstheme="minorHAnsi"/>
                <w:color w:val="000000"/>
              </w:rPr>
              <w:t xml:space="preserve"> Islam</w:t>
            </w:r>
          </w:p>
        </w:tc>
        <w:tc>
          <w:tcPr>
            <w:tcW w:w="1390" w:type="dxa"/>
          </w:tcPr>
          <w:p w14:paraId="79B8C3E2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03</w:t>
            </w:r>
          </w:p>
        </w:tc>
        <w:tc>
          <w:tcPr>
            <w:tcW w:w="3410" w:type="dxa"/>
          </w:tcPr>
          <w:p w14:paraId="403FA99E" w14:textId="23E7E2D2" w:rsidR="001D0294" w:rsidRPr="00927560" w:rsidRDefault="00707DE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56A247AC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782945D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0204062" w14:textId="7570E809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 xml:space="preserve">Avijit </w:t>
            </w:r>
            <w:proofErr w:type="spellStart"/>
            <w:r w:rsidRPr="00C240D8">
              <w:rPr>
                <w:rFonts w:eastAsia="Times New Roman" w:cstheme="minorHAnsi"/>
                <w:color w:val="000000"/>
              </w:rPr>
              <w:t>Samadder</w:t>
            </w:r>
            <w:proofErr w:type="spellEnd"/>
          </w:p>
        </w:tc>
        <w:tc>
          <w:tcPr>
            <w:tcW w:w="1390" w:type="dxa"/>
          </w:tcPr>
          <w:p w14:paraId="5052C804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04</w:t>
            </w:r>
          </w:p>
        </w:tc>
        <w:tc>
          <w:tcPr>
            <w:tcW w:w="3410" w:type="dxa"/>
          </w:tcPr>
          <w:p w14:paraId="12D0282F" w14:textId="0665E8EC" w:rsidR="001D0294" w:rsidRPr="00927560" w:rsidRDefault="00391E13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3C3ABD23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20C04704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3A73EF2" w14:textId="37826743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Omar Faruk</w:t>
            </w:r>
          </w:p>
        </w:tc>
        <w:tc>
          <w:tcPr>
            <w:tcW w:w="1390" w:type="dxa"/>
          </w:tcPr>
          <w:p w14:paraId="42267765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05</w:t>
            </w:r>
          </w:p>
        </w:tc>
        <w:tc>
          <w:tcPr>
            <w:tcW w:w="3410" w:type="dxa"/>
          </w:tcPr>
          <w:p w14:paraId="58BF4158" w14:textId="32DA14BA" w:rsidR="001D0294" w:rsidRPr="00927560" w:rsidRDefault="0075665B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68E448C2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C9E97EA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A709BD2" w14:textId="0B71177C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Md Tamjid Islam</w:t>
            </w:r>
          </w:p>
        </w:tc>
        <w:tc>
          <w:tcPr>
            <w:tcW w:w="1390" w:type="dxa"/>
          </w:tcPr>
          <w:p w14:paraId="5D169211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07</w:t>
            </w:r>
          </w:p>
        </w:tc>
        <w:tc>
          <w:tcPr>
            <w:tcW w:w="3410" w:type="dxa"/>
          </w:tcPr>
          <w:p w14:paraId="45EE7AA8" w14:textId="157000E3" w:rsidR="001D0294" w:rsidRPr="00927560" w:rsidRDefault="00C965A7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62B5CE91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774C20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2F90878" w14:textId="3B369166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 xml:space="preserve">Queen </w:t>
            </w:r>
            <w:proofErr w:type="spellStart"/>
            <w:r w:rsidRPr="00C240D8">
              <w:rPr>
                <w:rFonts w:eastAsia="Times New Roman" w:cstheme="minorHAnsi"/>
                <w:color w:val="000000"/>
              </w:rPr>
              <w:t>Nurjahan</w:t>
            </w:r>
            <w:proofErr w:type="spellEnd"/>
          </w:p>
        </w:tc>
        <w:tc>
          <w:tcPr>
            <w:tcW w:w="1390" w:type="dxa"/>
          </w:tcPr>
          <w:p w14:paraId="36C6D45D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09</w:t>
            </w:r>
          </w:p>
        </w:tc>
        <w:tc>
          <w:tcPr>
            <w:tcW w:w="3410" w:type="dxa"/>
          </w:tcPr>
          <w:p w14:paraId="04CDB56D" w14:textId="73F3C345" w:rsidR="001D0294" w:rsidRPr="00927560" w:rsidRDefault="00C65DAE" w:rsidP="00C65DAE">
            <w:pPr>
              <w:tabs>
                <w:tab w:val="left" w:pos="51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523614DF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20052E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86E0E3C" w14:textId="15448DCB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240D8">
              <w:rPr>
                <w:rFonts w:eastAsia="Times New Roman" w:cstheme="minorHAnsi"/>
                <w:color w:val="000000"/>
              </w:rPr>
              <w:t>Hasibul</w:t>
            </w:r>
            <w:proofErr w:type="spellEnd"/>
            <w:r w:rsidRPr="00C240D8">
              <w:rPr>
                <w:rFonts w:eastAsia="Times New Roman" w:cstheme="minorHAnsi"/>
                <w:color w:val="000000"/>
              </w:rPr>
              <w:t xml:space="preserve"> Islam</w:t>
            </w:r>
          </w:p>
        </w:tc>
        <w:tc>
          <w:tcPr>
            <w:tcW w:w="1390" w:type="dxa"/>
          </w:tcPr>
          <w:p w14:paraId="0124D237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10</w:t>
            </w:r>
          </w:p>
        </w:tc>
        <w:tc>
          <w:tcPr>
            <w:tcW w:w="3410" w:type="dxa"/>
          </w:tcPr>
          <w:p w14:paraId="7CA14737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76C6251D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33B8866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0C088AD" w14:textId="61793D8F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Tamanna Akter</w:t>
            </w:r>
          </w:p>
        </w:tc>
        <w:tc>
          <w:tcPr>
            <w:tcW w:w="1390" w:type="dxa"/>
          </w:tcPr>
          <w:p w14:paraId="35481E34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13</w:t>
            </w:r>
          </w:p>
        </w:tc>
        <w:tc>
          <w:tcPr>
            <w:tcW w:w="3410" w:type="dxa"/>
          </w:tcPr>
          <w:p w14:paraId="2ABB8410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05CBB6C4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E920156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26D22735" w14:textId="1DEC5553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Sanjida Enam</w:t>
            </w:r>
          </w:p>
        </w:tc>
        <w:tc>
          <w:tcPr>
            <w:tcW w:w="1390" w:type="dxa"/>
          </w:tcPr>
          <w:p w14:paraId="6736EE86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15</w:t>
            </w:r>
          </w:p>
        </w:tc>
        <w:tc>
          <w:tcPr>
            <w:tcW w:w="3410" w:type="dxa"/>
          </w:tcPr>
          <w:p w14:paraId="41697574" w14:textId="6078EFBB" w:rsidR="001D0294" w:rsidRPr="00927560" w:rsidRDefault="00DD25C8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27560">
              <w:rPr>
                <w:b/>
                <w:bCs/>
              </w:rPr>
              <w:t>200</w:t>
            </w:r>
          </w:p>
        </w:tc>
      </w:tr>
      <w:tr w:rsidR="001D0294" w14:paraId="6AC43FCA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C5C5164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72C1E805" w14:textId="124A02DB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Md Sazzat Hossen Akon</w:t>
            </w:r>
          </w:p>
        </w:tc>
        <w:tc>
          <w:tcPr>
            <w:tcW w:w="1390" w:type="dxa"/>
          </w:tcPr>
          <w:p w14:paraId="13EF03D3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16</w:t>
            </w:r>
          </w:p>
        </w:tc>
        <w:tc>
          <w:tcPr>
            <w:tcW w:w="3410" w:type="dxa"/>
          </w:tcPr>
          <w:p w14:paraId="537280CE" w14:textId="51E8A333" w:rsidR="001D0294" w:rsidRPr="00927560" w:rsidRDefault="00DD25C8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27560">
              <w:rPr>
                <w:b/>
                <w:bCs/>
              </w:rPr>
              <w:t>200</w:t>
            </w:r>
          </w:p>
        </w:tc>
      </w:tr>
      <w:tr w:rsidR="001D0294" w14:paraId="22789D7B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2E6072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DF11165" w14:textId="3CAB4E42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240D8">
              <w:rPr>
                <w:rFonts w:eastAsia="Times New Roman" w:cstheme="minorHAnsi"/>
                <w:color w:val="000000"/>
              </w:rPr>
              <w:t>Irtija</w:t>
            </w:r>
            <w:proofErr w:type="spellEnd"/>
            <w:r w:rsidRPr="00C240D8">
              <w:rPr>
                <w:rFonts w:eastAsia="Times New Roman" w:cstheme="minorHAnsi"/>
                <w:color w:val="000000"/>
              </w:rPr>
              <w:t xml:space="preserve"> Hossen Jihad</w:t>
            </w:r>
          </w:p>
        </w:tc>
        <w:tc>
          <w:tcPr>
            <w:tcW w:w="1390" w:type="dxa"/>
          </w:tcPr>
          <w:p w14:paraId="4435221D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17</w:t>
            </w:r>
          </w:p>
        </w:tc>
        <w:tc>
          <w:tcPr>
            <w:tcW w:w="3410" w:type="dxa"/>
          </w:tcPr>
          <w:p w14:paraId="456A84E2" w14:textId="0A83F748" w:rsidR="001D0294" w:rsidRPr="00927560" w:rsidRDefault="0075665B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5F0DAE2C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A8E8174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83DA533" w14:textId="1DAD4075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 xml:space="preserve">Md </w:t>
            </w:r>
            <w:proofErr w:type="spellStart"/>
            <w:r w:rsidRPr="00C240D8">
              <w:rPr>
                <w:rFonts w:eastAsia="Times New Roman" w:cstheme="minorHAnsi"/>
                <w:color w:val="000000"/>
              </w:rPr>
              <w:t>Ariful</w:t>
            </w:r>
            <w:proofErr w:type="spellEnd"/>
            <w:r w:rsidRPr="00C240D8">
              <w:rPr>
                <w:rFonts w:eastAsia="Times New Roman" w:cstheme="minorHAnsi"/>
                <w:color w:val="000000"/>
              </w:rPr>
              <w:t xml:space="preserve"> Islam</w:t>
            </w:r>
          </w:p>
        </w:tc>
        <w:tc>
          <w:tcPr>
            <w:tcW w:w="1390" w:type="dxa"/>
          </w:tcPr>
          <w:p w14:paraId="4FF7682C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19</w:t>
            </w:r>
          </w:p>
        </w:tc>
        <w:tc>
          <w:tcPr>
            <w:tcW w:w="3410" w:type="dxa"/>
          </w:tcPr>
          <w:p w14:paraId="6164473C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5BB9797F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A9565F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5944904" w14:textId="6808F46A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Md Al Amin</w:t>
            </w:r>
          </w:p>
        </w:tc>
        <w:tc>
          <w:tcPr>
            <w:tcW w:w="1390" w:type="dxa"/>
          </w:tcPr>
          <w:p w14:paraId="04C20004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240D8">
              <w:rPr>
                <w:rFonts w:eastAsia="Times New Roman" w:cstheme="minorHAnsi"/>
                <w:color w:val="000000"/>
              </w:rPr>
              <w:t>12011020</w:t>
            </w:r>
          </w:p>
        </w:tc>
        <w:tc>
          <w:tcPr>
            <w:tcW w:w="3410" w:type="dxa"/>
          </w:tcPr>
          <w:p w14:paraId="21873999" w14:textId="43D2DB09" w:rsidR="001D0294" w:rsidRPr="00927560" w:rsidRDefault="00707DE7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51D6F74A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B46ED8E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F2CD7EF" w14:textId="10759E4F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Md Farhad Sikder</w:t>
            </w:r>
          </w:p>
        </w:tc>
        <w:tc>
          <w:tcPr>
            <w:tcW w:w="1390" w:type="dxa"/>
          </w:tcPr>
          <w:p w14:paraId="2664D1F4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22</w:t>
            </w:r>
          </w:p>
        </w:tc>
        <w:tc>
          <w:tcPr>
            <w:tcW w:w="3410" w:type="dxa"/>
          </w:tcPr>
          <w:p w14:paraId="04D7474D" w14:textId="182F1781" w:rsidR="001D0294" w:rsidRPr="00927560" w:rsidRDefault="00DD25C8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27560">
              <w:rPr>
                <w:b/>
                <w:bCs/>
              </w:rPr>
              <w:t>200</w:t>
            </w:r>
          </w:p>
        </w:tc>
      </w:tr>
      <w:tr w:rsidR="001D0294" w14:paraId="395361E5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ECADF09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0B75D35" w14:textId="3B14248C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 xml:space="preserve">Jannatul </w:t>
            </w:r>
            <w:proofErr w:type="spellStart"/>
            <w:r w:rsidRPr="00A24403">
              <w:rPr>
                <w:rFonts w:eastAsia="Times New Roman" w:cstheme="minorHAnsi"/>
                <w:color w:val="000000"/>
              </w:rPr>
              <w:t>Mawoa</w:t>
            </w:r>
            <w:proofErr w:type="spellEnd"/>
            <w:r w:rsidRPr="00A24403">
              <w:rPr>
                <w:rFonts w:eastAsia="Times New Roman" w:cstheme="minorHAnsi"/>
                <w:color w:val="000000"/>
              </w:rPr>
              <w:t xml:space="preserve"> Jeba</w:t>
            </w:r>
          </w:p>
        </w:tc>
        <w:tc>
          <w:tcPr>
            <w:tcW w:w="1390" w:type="dxa"/>
          </w:tcPr>
          <w:p w14:paraId="557F7F69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25</w:t>
            </w:r>
          </w:p>
        </w:tc>
        <w:tc>
          <w:tcPr>
            <w:tcW w:w="3410" w:type="dxa"/>
          </w:tcPr>
          <w:p w14:paraId="1747D216" w14:textId="7D47FF72" w:rsidR="001D0294" w:rsidRPr="00927560" w:rsidRDefault="00F66F4C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333A0C57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C030C85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BA9AC72" w14:textId="17DB1D63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Md Naeem Hossain</w:t>
            </w:r>
          </w:p>
        </w:tc>
        <w:tc>
          <w:tcPr>
            <w:tcW w:w="1390" w:type="dxa"/>
          </w:tcPr>
          <w:p w14:paraId="67498D0B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28</w:t>
            </w:r>
          </w:p>
        </w:tc>
        <w:tc>
          <w:tcPr>
            <w:tcW w:w="3410" w:type="dxa"/>
          </w:tcPr>
          <w:p w14:paraId="0BB4D41D" w14:textId="680E4088" w:rsidR="001D0294" w:rsidRPr="00927560" w:rsidRDefault="0047091E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37562D5E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86FC73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2001196" w14:textId="2C0434F1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24403">
              <w:rPr>
                <w:rFonts w:eastAsia="Times New Roman" w:cstheme="minorHAnsi"/>
                <w:color w:val="000000"/>
              </w:rPr>
              <w:t>Mst</w:t>
            </w:r>
            <w:proofErr w:type="spellEnd"/>
            <w:r w:rsidRPr="00A24403">
              <w:rPr>
                <w:rFonts w:eastAsia="Times New Roman" w:cstheme="minorHAnsi"/>
                <w:color w:val="000000"/>
              </w:rPr>
              <w:t xml:space="preserve"> Maria Jahan Mishu</w:t>
            </w:r>
          </w:p>
        </w:tc>
        <w:tc>
          <w:tcPr>
            <w:tcW w:w="1390" w:type="dxa"/>
          </w:tcPr>
          <w:p w14:paraId="67AF89B9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29</w:t>
            </w:r>
          </w:p>
        </w:tc>
        <w:tc>
          <w:tcPr>
            <w:tcW w:w="3410" w:type="dxa"/>
          </w:tcPr>
          <w:p w14:paraId="54435D11" w14:textId="0DAB5174" w:rsidR="001D0294" w:rsidRPr="00927560" w:rsidRDefault="00DD25C8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27560">
              <w:rPr>
                <w:b/>
                <w:bCs/>
              </w:rPr>
              <w:t>200</w:t>
            </w:r>
          </w:p>
        </w:tc>
      </w:tr>
      <w:tr w:rsidR="001D0294" w14:paraId="24A68C2E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7E3F5DC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724516C" w14:textId="333B1FCA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Nusrat Jahan</w:t>
            </w:r>
          </w:p>
        </w:tc>
        <w:tc>
          <w:tcPr>
            <w:tcW w:w="1390" w:type="dxa"/>
          </w:tcPr>
          <w:p w14:paraId="67546237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31</w:t>
            </w:r>
          </w:p>
        </w:tc>
        <w:tc>
          <w:tcPr>
            <w:tcW w:w="3410" w:type="dxa"/>
          </w:tcPr>
          <w:p w14:paraId="2B48D881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12FFF4C5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C695927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CADE6E9" w14:textId="5FFE5E02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George Arnob Mondol</w:t>
            </w:r>
          </w:p>
        </w:tc>
        <w:tc>
          <w:tcPr>
            <w:tcW w:w="1390" w:type="dxa"/>
          </w:tcPr>
          <w:p w14:paraId="06803557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32</w:t>
            </w:r>
          </w:p>
        </w:tc>
        <w:tc>
          <w:tcPr>
            <w:tcW w:w="3410" w:type="dxa"/>
          </w:tcPr>
          <w:p w14:paraId="7F8B0306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094159AA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56D355A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2B604765" w14:textId="308E129F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A24403">
              <w:rPr>
                <w:rFonts w:eastAsia="Times New Roman" w:cstheme="minorHAnsi"/>
                <w:color w:val="000000"/>
              </w:rPr>
              <w:t>Sourov</w:t>
            </w:r>
            <w:proofErr w:type="spellEnd"/>
            <w:r w:rsidRPr="00A24403">
              <w:rPr>
                <w:rFonts w:eastAsia="Times New Roman" w:cstheme="minorHAnsi"/>
                <w:color w:val="000000"/>
              </w:rPr>
              <w:t xml:space="preserve"> Sikder</w:t>
            </w:r>
          </w:p>
        </w:tc>
        <w:tc>
          <w:tcPr>
            <w:tcW w:w="1390" w:type="dxa"/>
          </w:tcPr>
          <w:p w14:paraId="279FB733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33</w:t>
            </w:r>
          </w:p>
        </w:tc>
        <w:tc>
          <w:tcPr>
            <w:tcW w:w="3410" w:type="dxa"/>
          </w:tcPr>
          <w:p w14:paraId="3543E8A9" w14:textId="173FADAF" w:rsidR="001D0294" w:rsidRPr="00927560" w:rsidRDefault="00707DE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58D55FFB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C477E12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C52AD39" w14:textId="59A4A47F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Sabiha Yesmin Sumana</w:t>
            </w:r>
          </w:p>
        </w:tc>
        <w:tc>
          <w:tcPr>
            <w:tcW w:w="1390" w:type="dxa"/>
          </w:tcPr>
          <w:p w14:paraId="5ACC1B27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34</w:t>
            </w:r>
          </w:p>
        </w:tc>
        <w:tc>
          <w:tcPr>
            <w:tcW w:w="3410" w:type="dxa"/>
          </w:tcPr>
          <w:p w14:paraId="633A90E4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70946255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9446C5B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22F3BBA1" w14:textId="7DBC3B86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Umme Hani Sadia</w:t>
            </w:r>
          </w:p>
        </w:tc>
        <w:tc>
          <w:tcPr>
            <w:tcW w:w="1390" w:type="dxa"/>
          </w:tcPr>
          <w:p w14:paraId="7B71C98E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36</w:t>
            </w:r>
          </w:p>
        </w:tc>
        <w:tc>
          <w:tcPr>
            <w:tcW w:w="3410" w:type="dxa"/>
          </w:tcPr>
          <w:p w14:paraId="574E4405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04B7FC1F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F40F185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3DCB7C1" w14:textId="10FDAF76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Bipasha Islam Dipa</w:t>
            </w:r>
          </w:p>
        </w:tc>
        <w:tc>
          <w:tcPr>
            <w:tcW w:w="1390" w:type="dxa"/>
          </w:tcPr>
          <w:p w14:paraId="55823796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38</w:t>
            </w:r>
          </w:p>
        </w:tc>
        <w:tc>
          <w:tcPr>
            <w:tcW w:w="3410" w:type="dxa"/>
          </w:tcPr>
          <w:p w14:paraId="7F9B527A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77035E08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71980E9E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3C458C8" w14:textId="297E693D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 xml:space="preserve">Md Julker </w:t>
            </w:r>
            <w:proofErr w:type="spellStart"/>
            <w:r w:rsidRPr="00A24403">
              <w:rPr>
                <w:rFonts w:eastAsia="Times New Roman" w:cstheme="minorHAnsi"/>
                <w:color w:val="000000"/>
              </w:rPr>
              <w:t>Nayeen</w:t>
            </w:r>
            <w:proofErr w:type="spellEnd"/>
            <w:r w:rsidRPr="00A24403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A24403">
              <w:rPr>
                <w:rFonts w:eastAsia="Times New Roman" w:cstheme="minorHAnsi"/>
                <w:color w:val="000000"/>
              </w:rPr>
              <w:t>Zihad</w:t>
            </w:r>
            <w:proofErr w:type="spellEnd"/>
          </w:p>
        </w:tc>
        <w:tc>
          <w:tcPr>
            <w:tcW w:w="1390" w:type="dxa"/>
          </w:tcPr>
          <w:p w14:paraId="6E8E9B96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39</w:t>
            </w:r>
          </w:p>
        </w:tc>
        <w:tc>
          <w:tcPr>
            <w:tcW w:w="3410" w:type="dxa"/>
          </w:tcPr>
          <w:p w14:paraId="6FF3CCC4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103C4889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A4E85C3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874F457" w14:textId="7175ABD9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A24403">
              <w:rPr>
                <w:rFonts w:eastAsia="Times New Roman" w:cstheme="minorHAnsi"/>
                <w:color w:val="000000"/>
              </w:rPr>
              <w:t>Popy</w:t>
            </w:r>
            <w:proofErr w:type="spellEnd"/>
            <w:r w:rsidRPr="00A24403">
              <w:rPr>
                <w:rFonts w:eastAsia="Times New Roman" w:cstheme="minorHAnsi"/>
                <w:color w:val="000000"/>
              </w:rPr>
              <w:t xml:space="preserve"> Mistry</w:t>
            </w:r>
          </w:p>
        </w:tc>
        <w:tc>
          <w:tcPr>
            <w:tcW w:w="1390" w:type="dxa"/>
          </w:tcPr>
          <w:p w14:paraId="59CE5EE8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40</w:t>
            </w:r>
          </w:p>
        </w:tc>
        <w:tc>
          <w:tcPr>
            <w:tcW w:w="3410" w:type="dxa"/>
          </w:tcPr>
          <w:p w14:paraId="5D1BD80D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2B19DC24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548C0F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FC89E24" w14:textId="416E7344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 xml:space="preserve">Md </w:t>
            </w:r>
            <w:proofErr w:type="spellStart"/>
            <w:r w:rsidRPr="00A24403">
              <w:rPr>
                <w:rFonts w:eastAsia="Times New Roman" w:cstheme="minorHAnsi"/>
                <w:color w:val="000000"/>
              </w:rPr>
              <w:t>Safiuzzaman</w:t>
            </w:r>
            <w:proofErr w:type="spellEnd"/>
            <w:r w:rsidRPr="00A24403">
              <w:rPr>
                <w:rFonts w:eastAsia="Times New Roman" w:cstheme="minorHAnsi"/>
                <w:color w:val="000000"/>
              </w:rPr>
              <w:t xml:space="preserve"> Shuvo</w:t>
            </w:r>
          </w:p>
        </w:tc>
        <w:tc>
          <w:tcPr>
            <w:tcW w:w="1390" w:type="dxa"/>
          </w:tcPr>
          <w:p w14:paraId="2E67AD4F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44</w:t>
            </w:r>
          </w:p>
        </w:tc>
        <w:tc>
          <w:tcPr>
            <w:tcW w:w="3410" w:type="dxa"/>
          </w:tcPr>
          <w:p w14:paraId="5A708E8F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13B0E113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9A0482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378AB8E2" w14:textId="13204FC1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Mehedi Hasan Nahid</w:t>
            </w:r>
          </w:p>
        </w:tc>
        <w:tc>
          <w:tcPr>
            <w:tcW w:w="1390" w:type="dxa"/>
          </w:tcPr>
          <w:p w14:paraId="5FE37C15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45</w:t>
            </w:r>
          </w:p>
        </w:tc>
        <w:tc>
          <w:tcPr>
            <w:tcW w:w="3410" w:type="dxa"/>
          </w:tcPr>
          <w:p w14:paraId="351C247F" w14:textId="7AE24DB9" w:rsidR="001D0294" w:rsidRPr="00927560" w:rsidRDefault="00663FA3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4F4C5A8D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31C61A1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2A27D8AB" w14:textId="74FDAE80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Md Nazrul Islam</w:t>
            </w:r>
          </w:p>
        </w:tc>
        <w:tc>
          <w:tcPr>
            <w:tcW w:w="1390" w:type="dxa"/>
          </w:tcPr>
          <w:p w14:paraId="55AFF0E9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47</w:t>
            </w:r>
          </w:p>
        </w:tc>
        <w:tc>
          <w:tcPr>
            <w:tcW w:w="3410" w:type="dxa"/>
          </w:tcPr>
          <w:p w14:paraId="59B9FDD9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732E7BA9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7A834C6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C470B5E" w14:textId="32DA4484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Abdullah</w:t>
            </w:r>
          </w:p>
        </w:tc>
        <w:tc>
          <w:tcPr>
            <w:tcW w:w="1390" w:type="dxa"/>
          </w:tcPr>
          <w:p w14:paraId="5C8BF50E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50</w:t>
            </w:r>
          </w:p>
        </w:tc>
        <w:tc>
          <w:tcPr>
            <w:tcW w:w="3410" w:type="dxa"/>
          </w:tcPr>
          <w:p w14:paraId="0045071C" w14:textId="367820B2" w:rsidR="001D0294" w:rsidRPr="00927560" w:rsidRDefault="00C965A7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1CB26BCF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5AF4732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399B61AA" w14:textId="73D53716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Israt Jahan Nakey</w:t>
            </w:r>
          </w:p>
        </w:tc>
        <w:tc>
          <w:tcPr>
            <w:tcW w:w="1390" w:type="dxa"/>
          </w:tcPr>
          <w:p w14:paraId="18FE7EEB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061</w:t>
            </w:r>
          </w:p>
        </w:tc>
        <w:tc>
          <w:tcPr>
            <w:tcW w:w="3410" w:type="dxa"/>
          </w:tcPr>
          <w:p w14:paraId="7657ADC6" w14:textId="297B0D88" w:rsidR="001D0294" w:rsidRPr="00927560" w:rsidRDefault="007A35BC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171EAE7A" w14:textId="77777777" w:rsidTr="001D0294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C543D01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FB23F66" w14:textId="404B1AE9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Swarna Nandi</w:t>
            </w:r>
          </w:p>
        </w:tc>
        <w:tc>
          <w:tcPr>
            <w:tcW w:w="1390" w:type="dxa"/>
          </w:tcPr>
          <w:p w14:paraId="4436EA9F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154</w:t>
            </w:r>
          </w:p>
        </w:tc>
        <w:tc>
          <w:tcPr>
            <w:tcW w:w="3410" w:type="dxa"/>
          </w:tcPr>
          <w:p w14:paraId="09D3A2F1" w14:textId="3B7FA047" w:rsidR="001D0294" w:rsidRPr="00927560" w:rsidRDefault="002046F9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527B742E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C9EDCB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2F0D0757" w14:textId="66B51977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 xml:space="preserve">Akash </w:t>
            </w:r>
            <w:proofErr w:type="spellStart"/>
            <w:r w:rsidRPr="00A24403">
              <w:rPr>
                <w:rFonts w:eastAsia="Times New Roman" w:cstheme="minorHAnsi"/>
                <w:color w:val="000000"/>
              </w:rPr>
              <w:t>Chakrabartty</w:t>
            </w:r>
            <w:proofErr w:type="spellEnd"/>
          </w:p>
        </w:tc>
        <w:tc>
          <w:tcPr>
            <w:tcW w:w="1390" w:type="dxa"/>
          </w:tcPr>
          <w:p w14:paraId="21DF7411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11192</w:t>
            </w:r>
          </w:p>
        </w:tc>
        <w:tc>
          <w:tcPr>
            <w:tcW w:w="3410" w:type="dxa"/>
          </w:tcPr>
          <w:p w14:paraId="14747364" w14:textId="2DC09262" w:rsidR="001D0294" w:rsidRPr="00927560" w:rsidRDefault="00707DE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0CF113FE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129DF0A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58C7071" w14:textId="05866DAB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Umme Habiba Suma</w:t>
            </w:r>
          </w:p>
        </w:tc>
        <w:tc>
          <w:tcPr>
            <w:tcW w:w="1390" w:type="dxa"/>
          </w:tcPr>
          <w:p w14:paraId="07C28688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2021019</w:t>
            </w:r>
          </w:p>
        </w:tc>
        <w:tc>
          <w:tcPr>
            <w:tcW w:w="3410" w:type="dxa"/>
          </w:tcPr>
          <w:p w14:paraId="4CAFBCF6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5357641D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ECA67CB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995D9FF" w14:textId="0E5E32AA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Abu Taher Hossain</w:t>
            </w:r>
          </w:p>
        </w:tc>
        <w:tc>
          <w:tcPr>
            <w:tcW w:w="1390" w:type="dxa"/>
          </w:tcPr>
          <w:p w14:paraId="64D8E10E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24403">
              <w:rPr>
                <w:rFonts w:eastAsia="Times New Roman" w:cstheme="minorHAnsi"/>
                <w:color w:val="000000"/>
              </w:rPr>
              <w:t>1182368</w:t>
            </w:r>
          </w:p>
        </w:tc>
        <w:tc>
          <w:tcPr>
            <w:tcW w:w="3410" w:type="dxa"/>
          </w:tcPr>
          <w:p w14:paraId="6F3EB29F" w14:textId="699731CA" w:rsidR="001D0294" w:rsidRPr="00927560" w:rsidRDefault="00C65DAE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16307AB1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9A7C0D3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</w:rPr>
            </w:pPr>
          </w:p>
        </w:tc>
        <w:tc>
          <w:tcPr>
            <w:tcW w:w="5061" w:type="dxa"/>
          </w:tcPr>
          <w:p w14:paraId="0EEFDA46" w14:textId="45FCADE3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</w:rPr>
              <w:t>Tushar Sarkar</w:t>
            </w:r>
          </w:p>
        </w:tc>
        <w:tc>
          <w:tcPr>
            <w:tcW w:w="1390" w:type="dxa"/>
          </w:tcPr>
          <w:p w14:paraId="22956741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</w:rPr>
              <w:t>12011053</w:t>
            </w:r>
          </w:p>
        </w:tc>
        <w:tc>
          <w:tcPr>
            <w:tcW w:w="3410" w:type="dxa"/>
          </w:tcPr>
          <w:p w14:paraId="58A6E873" w14:textId="2A5E2025" w:rsidR="001D0294" w:rsidRPr="00927560" w:rsidRDefault="007A35BC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67440FFA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AF8973B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8863182" w14:textId="039D0C96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A7FFA">
              <w:rPr>
                <w:rFonts w:eastAsia="Times New Roman" w:cstheme="minorHAnsi"/>
                <w:color w:val="000000"/>
              </w:rPr>
              <w:t>Julhas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Hawlader</w:t>
            </w:r>
            <w:proofErr w:type="spellEnd"/>
          </w:p>
        </w:tc>
        <w:tc>
          <w:tcPr>
            <w:tcW w:w="1390" w:type="dxa"/>
          </w:tcPr>
          <w:p w14:paraId="1F260E5D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54</w:t>
            </w:r>
          </w:p>
        </w:tc>
        <w:tc>
          <w:tcPr>
            <w:tcW w:w="3410" w:type="dxa"/>
          </w:tcPr>
          <w:p w14:paraId="1201B9DD" w14:textId="756005E1" w:rsidR="001D0294" w:rsidRPr="00927560" w:rsidRDefault="00707DE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50FC70E5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278C2F3E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798DB387" w14:textId="6DCE89DF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Abdullah Al Toslim</w:t>
            </w:r>
          </w:p>
        </w:tc>
        <w:tc>
          <w:tcPr>
            <w:tcW w:w="1390" w:type="dxa"/>
          </w:tcPr>
          <w:p w14:paraId="4C2D3E59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55</w:t>
            </w:r>
          </w:p>
        </w:tc>
        <w:tc>
          <w:tcPr>
            <w:tcW w:w="3410" w:type="dxa"/>
          </w:tcPr>
          <w:p w14:paraId="7EBDC35B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6D4C3BB5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4FA623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0F50DE4" w14:textId="47FD217C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Israt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jahan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Sumya</w:t>
            </w:r>
          </w:p>
        </w:tc>
        <w:tc>
          <w:tcPr>
            <w:tcW w:w="1390" w:type="dxa"/>
          </w:tcPr>
          <w:p w14:paraId="5422A17E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56</w:t>
            </w:r>
          </w:p>
        </w:tc>
        <w:tc>
          <w:tcPr>
            <w:tcW w:w="3410" w:type="dxa"/>
          </w:tcPr>
          <w:p w14:paraId="4F9A4B6C" w14:textId="608BC9CF" w:rsidR="001D0294" w:rsidRPr="00927560" w:rsidRDefault="00F66F4C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3B35D33C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BFB7D35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9B9EAE9" w14:textId="2496E5D2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A7FFA">
              <w:rPr>
                <w:rFonts w:eastAsia="Times New Roman" w:cstheme="minorHAnsi"/>
                <w:color w:val="000000"/>
              </w:rPr>
              <w:t>Riazul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Islam</w:t>
            </w:r>
          </w:p>
        </w:tc>
        <w:tc>
          <w:tcPr>
            <w:tcW w:w="1390" w:type="dxa"/>
          </w:tcPr>
          <w:p w14:paraId="3C75AA63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57</w:t>
            </w:r>
          </w:p>
        </w:tc>
        <w:tc>
          <w:tcPr>
            <w:tcW w:w="3410" w:type="dxa"/>
          </w:tcPr>
          <w:p w14:paraId="09166538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4DE36B6A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2102316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73BC28F" w14:textId="09FF44E1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Sourav Devnath</w:t>
            </w:r>
          </w:p>
        </w:tc>
        <w:tc>
          <w:tcPr>
            <w:tcW w:w="1390" w:type="dxa"/>
          </w:tcPr>
          <w:p w14:paraId="2AA3C3E3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59</w:t>
            </w:r>
          </w:p>
        </w:tc>
        <w:tc>
          <w:tcPr>
            <w:tcW w:w="3410" w:type="dxa"/>
          </w:tcPr>
          <w:p w14:paraId="679EB06E" w14:textId="4913BA44" w:rsidR="001D0294" w:rsidRPr="00927560" w:rsidRDefault="00DD25C8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27560">
              <w:rPr>
                <w:b/>
                <w:bCs/>
              </w:rPr>
              <w:t>200</w:t>
            </w:r>
          </w:p>
        </w:tc>
      </w:tr>
      <w:tr w:rsidR="001D0294" w14:paraId="56E352D2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B6A2D7D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AD558F2" w14:textId="6C2ED339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Arpita Majumder</w:t>
            </w:r>
          </w:p>
        </w:tc>
        <w:tc>
          <w:tcPr>
            <w:tcW w:w="1390" w:type="dxa"/>
          </w:tcPr>
          <w:p w14:paraId="05C20666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60</w:t>
            </w:r>
          </w:p>
        </w:tc>
        <w:tc>
          <w:tcPr>
            <w:tcW w:w="3410" w:type="dxa"/>
          </w:tcPr>
          <w:p w14:paraId="7F7C194B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65850C00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2AB5A44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C5C419F" w14:textId="135FF0F3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Israt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jahan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sharin</w:t>
            </w:r>
            <w:proofErr w:type="spellEnd"/>
          </w:p>
        </w:tc>
        <w:tc>
          <w:tcPr>
            <w:tcW w:w="1390" w:type="dxa"/>
          </w:tcPr>
          <w:p w14:paraId="0A4E40DD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62</w:t>
            </w:r>
          </w:p>
        </w:tc>
        <w:tc>
          <w:tcPr>
            <w:tcW w:w="3410" w:type="dxa"/>
          </w:tcPr>
          <w:p w14:paraId="771B186D" w14:textId="284DB5FC" w:rsidR="001D0294" w:rsidRPr="00927560" w:rsidRDefault="00707DE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3B0CD968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7EAA2A25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3CD8AE53" w14:textId="62B2C130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Tripti rani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voumik</w:t>
            </w:r>
            <w:proofErr w:type="spellEnd"/>
          </w:p>
        </w:tc>
        <w:tc>
          <w:tcPr>
            <w:tcW w:w="1390" w:type="dxa"/>
          </w:tcPr>
          <w:p w14:paraId="5FA48DA0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63</w:t>
            </w:r>
          </w:p>
        </w:tc>
        <w:tc>
          <w:tcPr>
            <w:tcW w:w="3410" w:type="dxa"/>
          </w:tcPr>
          <w:p w14:paraId="46DA2D68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6E596922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E03EEF7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A391C38" w14:textId="611FDA3B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Md. Sakib Al Hasan</w:t>
            </w:r>
          </w:p>
        </w:tc>
        <w:tc>
          <w:tcPr>
            <w:tcW w:w="1390" w:type="dxa"/>
          </w:tcPr>
          <w:p w14:paraId="2BFC8C34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64</w:t>
            </w:r>
          </w:p>
        </w:tc>
        <w:tc>
          <w:tcPr>
            <w:tcW w:w="3410" w:type="dxa"/>
          </w:tcPr>
          <w:p w14:paraId="129B6409" w14:textId="7D170DC6" w:rsidR="001D0294" w:rsidRPr="00927560" w:rsidRDefault="007A35BC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0B9519CD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7CF33C7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EBDD9BF" w14:textId="17F331EE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Mehedi Hasan</w:t>
            </w:r>
          </w:p>
        </w:tc>
        <w:tc>
          <w:tcPr>
            <w:tcW w:w="1390" w:type="dxa"/>
          </w:tcPr>
          <w:p w14:paraId="74572DDB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66</w:t>
            </w:r>
          </w:p>
        </w:tc>
        <w:tc>
          <w:tcPr>
            <w:tcW w:w="3410" w:type="dxa"/>
          </w:tcPr>
          <w:p w14:paraId="4F87109C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11DC9F17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7B54269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3D75E66D" w14:textId="13023B9A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A7FFA">
              <w:rPr>
                <w:rFonts w:eastAsia="Times New Roman" w:cstheme="minorHAnsi"/>
                <w:color w:val="000000"/>
              </w:rPr>
              <w:t>Md.Rayhan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Hossain</w:t>
            </w:r>
          </w:p>
        </w:tc>
        <w:tc>
          <w:tcPr>
            <w:tcW w:w="1390" w:type="dxa"/>
          </w:tcPr>
          <w:p w14:paraId="6F15B198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69</w:t>
            </w:r>
          </w:p>
        </w:tc>
        <w:tc>
          <w:tcPr>
            <w:tcW w:w="3410" w:type="dxa"/>
          </w:tcPr>
          <w:p w14:paraId="2E4B17CB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00818DBF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EE0322E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F071AD5" w14:textId="5FC18A36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Mrinal Mallik</w:t>
            </w:r>
          </w:p>
        </w:tc>
        <w:tc>
          <w:tcPr>
            <w:tcW w:w="1390" w:type="dxa"/>
          </w:tcPr>
          <w:p w14:paraId="2E9D4A7A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71</w:t>
            </w:r>
          </w:p>
        </w:tc>
        <w:tc>
          <w:tcPr>
            <w:tcW w:w="3410" w:type="dxa"/>
          </w:tcPr>
          <w:p w14:paraId="633EEFC7" w14:textId="43A0F1B2" w:rsidR="001D0294" w:rsidRPr="00927560" w:rsidRDefault="00606E7B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37F193CC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C31CBE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A5E2140" w14:textId="19F1CC28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Basudeb Mazi</w:t>
            </w:r>
          </w:p>
        </w:tc>
        <w:tc>
          <w:tcPr>
            <w:tcW w:w="1390" w:type="dxa"/>
          </w:tcPr>
          <w:p w14:paraId="682E6A4C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73</w:t>
            </w:r>
          </w:p>
        </w:tc>
        <w:tc>
          <w:tcPr>
            <w:tcW w:w="3410" w:type="dxa"/>
          </w:tcPr>
          <w:p w14:paraId="57B0E297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537261F9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31591C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3E83301" w14:textId="636ACBB4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Syed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Mohtasim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Rahman</w:t>
            </w:r>
          </w:p>
        </w:tc>
        <w:tc>
          <w:tcPr>
            <w:tcW w:w="1390" w:type="dxa"/>
          </w:tcPr>
          <w:p w14:paraId="0DF992AB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76</w:t>
            </w:r>
          </w:p>
        </w:tc>
        <w:tc>
          <w:tcPr>
            <w:tcW w:w="3410" w:type="dxa"/>
          </w:tcPr>
          <w:p w14:paraId="3A7C73C7" w14:textId="64F50ADE" w:rsidR="001D0294" w:rsidRPr="00927560" w:rsidRDefault="007629C7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4A7FAA0E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A1870DA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512539B" w14:textId="3D8673E2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Md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Badsha</w:t>
            </w:r>
            <w:proofErr w:type="spellEnd"/>
          </w:p>
        </w:tc>
        <w:tc>
          <w:tcPr>
            <w:tcW w:w="1390" w:type="dxa"/>
          </w:tcPr>
          <w:p w14:paraId="6B1E4CD4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77</w:t>
            </w:r>
          </w:p>
        </w:tc>
        <w:tc>
          <w:tcPr>
            <w:tcW w:w="3410" w:type="dxa"/>
          </w:tcPr>
          <w:p w14:paraId="047653F6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63EBB130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27E161A7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3E624196" w14:textId="46AE4D89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A7FFA">
              <w:rPr>
                <w:rFonts w:eastAsia="Times New Roman" w:cstheme="minorHAnsi"/>
                <w:color w:val="000000"/>
              </w:rPr>
              <w:t>Mst.Tamanna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Akter Eva</w:t>
            </w:r>
          </w:p>
        </w:tc>
        <w:tc>
          <w:tcPr>
            <w:tcW w:w="1390" w:type="dxa"/>
          </w:tcPr>
          <w:p w14:paraId="5A7AED82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78</w:t>
            </w:r>
          </w:p>
        </w:tc>
        <w:tc>
          <w:tcPr>
            <w:tcW w:w="3410" w:type="dxa"/>
          </w:tcPr>
          <w:p w14:paraId="38F68226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09E2A12D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29E8BF15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70E1A045" w14:textId="0C6C1831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Sabbir Sarder</w:t>
            </w:r>
          </w:p>
        </w:tc>
        <w:tc>
          <w:tcPr>
            <w:tcW w:w="1390" w:type="dxa"/>
          </w:tcPr>
          <w:p w14:paraId="1ACE7878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79</w:t>
            </w:r>
          </w:p>
        </w:tc>
        <w:tc>
          <w:tcPr>
            <w:tcW w:w="3410" w:type="dxa"/>
          </w:tcPr>
          <w:p w14:paraId="7DF061BE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2C7F7EBB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0B5320BF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55FF6E2" w14:textId="60F753B5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Ferdousi Jahan</w:t>
            </w:r>
          </w:p>
        </w:tc>
        <w:tc>
          <w:tcPr>
            <w:tcW w:w="1390" w:type="dxa"/>
          </w:tcPr>
          <w:p w14:paraId="4D8EE589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80</w:t>
            </w:r>
          </w:p>
        </w:tc>
        <w:tc>
          <w:tcPr>
            <w:tcW w:w="3410" w:type="dxa"/>
          </w:tcPr>
          <w:p w14:paraId="7E08A3C3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0D04D439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F1E3000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8BC96F4" w14:textId="0F1BF8A3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Julekha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akter</w:t>
            </w:r>
            <w:proofErr w:type="spellEnd"/>
          </w:p>
        </w:tc>
        <w:tc>
          <w:tcPr>
            <w:tcW w:w="1390" w:type="dxa"/>
          </w:tcPr>
          <w:p w14:paraId="15F7D573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82</w:t>
            </w:r>
          </w:p>
        </w:tc>
        <w:tc>
          <w:tcPr>
            <w:tcW w:w="3410" w:type="dxa"/>
          </w:tcPr>
          <w:p w14:paraId="5FC46934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1EF6A208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7D90C187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F8CE865" w14:textId="04243EFA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Munia</w:t>
            </w:r>
          </w:p>
        </w:tc>
        <w:tc>
          <w:tcPr>
            <w:tcW w:w="1390" w:type="dxa"/>
          </w:tcPr>
          <w:p w14:paraId="2BBC20A4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85</w:t>
            </w:r>
          </w:p>
        </w:tc>
        <w:tc>
          <w:tcPr>
            <w:tcW w:w="3410" w:type="dxa"/>
          </w:tcPr>
          <w:p w14:paraId="6B3D0506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0D01B8EB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68E3766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2ADBFB9" w14:textId="355D478A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DA7FFA">
              <w:rPr>
                <w:rFonts w:eastAsia="Times New Roman" w:cstheme="minorHAnsi"/>
                <w:color w:val="000000"/>
              </w:rPr>
              <w:t>Shaharun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akter</w:t>
            </w:r>
            <w:proofErr w:type="spellEnd"/>
          </w:p>
        </w:tc>
        <w:tc>
          <w:tcPr>
            <w:tcW w:w="1390" w:type="dxa"/>
          </w:tcPr>
          <w:p w14:paraId="1EA0EAA9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87</w:t>
            </w:r>
          </w:p>
        </w:tc>
        <w:tc>
          <w:tcPr>
            <w:tcW w:w="3410" w:type="dxa"/>
          </w:tcPr>
          <w:p w14:paraId="1E570FB1" w14:textId="60A92189" w:rsidR="001D0294" w:rsidRPr="00927560" w:rsidRDefault="00DD25C8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27560">
              <w:rPr>
                <w:b/>
                <w:bCs/>
              </w:rPr>
              <w:t>200</w:t>
            </w:r>
          </w:p>
        </w:tc>
      </w:tr>
      <w:tr w:rsidR="001D0294" w14:paraId="69C36414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E644F9E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5CBC2268" w14:textId="28F01BB9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Farhan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shahriar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Choyon</w:t>
            </w:r>
            <w:proofErr w:type="spellEnd"/>
          </w:p>
        </w:tc>
        <w:tc>
          <w:tcPr>
            <w:tcW w:w="1390" w:type="dxa"/>
          </w:tcPr>
          <w:p w14:paraId="3880D456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88</w:t>
            </w:r>
          </w:p>
        </w:tc>
        <w:tc>
          <w:tcPr>
            <w:tcW w:w="3410" w:type="dxa"/>
          </w:tcPr>
          <w:p w14:paraId="415EB7F1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6EFA6073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A52A331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31D03046" w14:textId="094F17D9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Sagor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chandra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shil</w:t>
            </w:r>
            <w:proofErr w:type="spellEnd"/>
          </w:p>
        </w:tc>
        <w:tc>
          <w:tcPr>
            <w:tcW w:w="1390" w:type="dxa"/>
          </w:tcPr>
          <w:p w14:paraId="1AD8C0D4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89</w:t>
            </w:r>
          </w:p>
        </w:tc>
        <w:tc>
          <w:tcPr>
            <w:tcW w:w="3410" w:type="dxa"/>
          </w:tcPr>
          <w:p w14:paraId="086A3EDD" w14:textId="22700E8A" w:rsidR="001D0294" w:rsidRPr="00927560" w:rsidRDefault="007629C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720B5A15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CAC39B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0C936773" w14:textId="0F4B73F5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Md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Mehebub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Hasan Antor</w:t>
            </w:r>
          </w:p>
        </w:tc>
        <w:tc>
          <w:tcPr>
            <w:tcW w:w="1390" w:type="dxa"/>
          </w:tcPr>
          <w:p w14:paraId="0DF461AD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90</w:t>
            </w:r>
          </w:p>
        </w:tc>
        <w:tc>
          <w:tcPr>
            <w:tcW w:w="3410" w:type="dxa"/>
          </w:tcPr>
          <w:p w14:paraId="7353D47B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7AB1D353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D95B56B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5F56E5E" w14:textId="562F3F21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Most.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Tanjila</w:t>
            </w:r>
            <w:proofErr w:type="spellEnd"/>
          </w:p>
        </w:tc>
        <w:tc>
          <w:tcPr>
            <w:tcW w:w="1390" w:type="dxa"/>
          </w:tcPr>
          <w:p w14:paraId="1397FECB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91</w:t>
            </w:r>
          </w:p>
        </w:tc>
        <w:tc>
          <w:tcPr>
            <w:tcW w:w="3410" w:type="dxa"/>
          </w:tcPr>
          <w:p w14:paraId="491661C6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697003E8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5ECDBBDB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4F65476" w14:textId="235DC14F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DA7FFA">
              <w:rPr>
                <w:rFonts w:eastAsia="Times New Roman" w:cstheme="minorHAnsi"/>
                <w:color w:val="000000"/>
              </w:rPr>
              <w:t>Tanbir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Hasan Nayem</w:t>
            </w:r>
          </w:p>
        </w:tc>
        <w:tc>
          <w:tcPr>
            <w:tcW w:w="1390" w:type="dxa"/>
          </w:tcPr>
          <w:p w14:paraId="39130E21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92</w:t>
            </w:r>
          </w:p>
        </w:tc>
        <w:tc>
          <w:tcPr>
            <w:tcW w:w="3410" w:type="dxa"/>
          </w:tcPr>
          <w:p w14:paraId="2B11EAF8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5315E8CB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936320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A0E7D7A" w14:textId="15AC9754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DA7FFA">
              <w:rPr>
                <w:rFonts w:eastAsia="Times New Roman" w:cstheme="minorHAnsi"/>
                <w:color w:val="000000"/>
              </w:rPr>
              <w:t>Mou  Saha</w:t>
            </w:r>
            <w:proofErr w:type="gramEnd"/>
          </w:p>
        </w:tc>
        <w:tc>
          <w:tcPr>
            <w:tcW w:w="1390" w:type="dxa"/>
          </w:tcPr>
          <w:p w14:paraId="28F09BCC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93</w:t>
            </w:r>
          </w:p>
        </w:tc>
        <w:tc>
          <w:tcPr>
            <w:tcW w:w="3410" w:type="dxa"/>
          </w:tcPr>
          <w:p w14:paraId="319598DB" w14:textId="3DE9F560" w:rsidR="001D0294" w:rsidRPr="00927560" w:rsidRDefault="007629C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2DB533B3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E05174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5CE2E16" w14:textId="4F2A1F71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Md Jasim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uddin</w:t>
            </w:r>
            <w:proofErr w:type="spellEnd"/>
          </w:p>
        </w:tc>
        <w:tc>
          <w:tcPr>
            <w:tcW w:w="1390" w:type="dxa"/>
          </w:tcPr>
          <w:p w14:paraId="31CAEB31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94</w:t>
            </w:r>
          </w:p>
        </w:tc>
        <w:tc>
          <w:tcPr>
            <w:tcW w:w="3410" w:type="dxa"/>
          </w:tcPr>
          <w:p w14:paraId="50AD918A" w14:textId="01454D0E" w:rsidR="001D0294" w:rsidRPr="00927560" w:rsidRDefault="00735AB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2C786A1E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E7D1645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1150F13D" w14:textId="445AE7D8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MD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Foysal</w:t>
            </w:r>
            <w:proofErr w:type="spellEnd"/>
          </w:p>
        </w:tc>
        <w:tc>
          <w:tcPr>
            <w:tcW w:w="1390" w:type="dxa"/>
          </w:tcPr>
          <w:p w14:paraId="69437904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098</w:t>
            </w:r>
          </w:p>
        </w:tc>
        <w:tc>
          <w:tcPr>
            <w:tcW w:w="3410" w:type="dxa"/>
          </w:tcPr>
          <w:p w14:paraId="5C866FB5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75AD76DC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83B9FE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669BE123" w14:textId="4FCC35E0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Md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Jahidul</w:t>
            </w:r>
            <w:proofErr w:type="spellEnd"/>
            <w:r w:rsidRPr="00DA7FFA">
              <w:rPr>
                <w:rFonts w:eastAsia="Times New Roman" w:cstheme="minorHAnsi"/>
                <w:color w:val="000000"/>
              </w:rPr>
              <w:t xml:space="preserve"> Islam</w:t>
            </w:r>
          </w:p>
        </w:tc>
        <w:tc>
          <w:tcPr>
            <w:tcW w:w="1390" w:type="dxa"/>
          </w:tcPr>
          <w:p w14:paraId="0518EA76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100</w:t>
            </w:r>
          </w:p>
        </w:tc>
        <w:tc>
          <w:tcPr>
            <w:tcW w:w="3410" w:type="dxa"/>
          </w:tcPr>
          <w:p w14:paraId="27E7762D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454249E1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25C088FE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499181A7" w14:textId="527320DC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 xml:space="preserve">Akash </w:t>
            </w:r>
            <w:proofErr w:type="spellStart"/>
            <w:r w:rsidRPr="00DA7FFA">
              <w:rPr>
                <w:rFonts w:eastAsia="Times New Roman" w:cstheme="minorHAnsi"/>
                <w:color w:val="000000"/>
              </w:rPr>
              <w:t>Chakrobarty</w:t>
            </w:r>
            <w:proofErr w:type="spellEnd"/>
          </w:p>
        </w:tc>
        <w:tc>
          <w:tcPr>
            <w:tcW w:w="1390" w:type="dxa"/>
          </w:tcPr>
          <w:p w14:paraId="6E27BC3B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136</w:t>
            </w:r>
          </w:p>
        </w:tc>
        <w:tc>
          <w:tcPr>
            <w:tcW w:w="3410" w:type="dxa"/>
          </w:tcPr>
          <w:p w14:paraId="056D181A" w14:textId="0A3EC96A" w:rsidR="001D0294" w:rsidRPr="00927560" w:rsidRDefault="00707DE7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06099E4A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6AC1016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2ADD7073" w14:textId="66542F6B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Keka Halder</w:t>
            </w:r>
          </w:p>
        </w:tc>
        <w:tc>
          <w:tcPr>
            <w:tcW w:w="1390" w:type="dxa"/>
          </w:tcPr>
          <w:p w14:paraId="0C2FBD27" w14:textId="77777777" w:rsidR="001D0294" w:rsidRDefault="001D0294" w:rsidP="00283F2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011148</w:t>
            </w:r>
          </w:p>
        </w:tc>
        <w:tc>
          <w:tcPr>
            <w:tcW w:w="3410" w:type="dxa"/>
          </w:tcPr>
          <w:p w14:paraId="1E783EB0" w14:textId="5518FB82" w:rsidR="001D0294" w:rsidRPr="00927560" w:rsidRDefault="006037BB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12EBD10F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8DB7049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</w:rPr>
            </w:pPr>
          </w:p>
        </w:tc>
        <w:tc>
          <w:tcPr>
            <w:tcW w:w="5061" w:type="dxa"/>
          </w:tcPr>
          <w:p w14:paraId="319825FF" w14:textId="51F1EB44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Md Rahatul Islam</w:t>
            </w:r>
          </w:p>
        </w:tc>
        <w:tc>
          <w:tcPr>
            <w:tcW w:w="1390" w:type="dxa"/>
          </w:tcPr>
          <w:p w14:paraId="34F667DA" w14:textId="77777777" w:rsidR="001D0294" w:rsidRDefault="001D0294" w:rsidP="00283F2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A7FFA">
              <w:rPr>
                <w:rFonts w:eastAsia="Times New Roman" w:cstheme="minorHAnsi"/>
                <w:color w:val="000000"/>
              </w:rPr>
              <w:t>12211082</w:t>
            </w:r>
          </w:p>
        </w:tc>
        <w:tc>
          <w:tcPr>
            <w:tcW w:w="3410" w:type="dxa"/>
          </w:tcPr>
          <w:p w14:paraId="6BFAE338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0294" w14:paraId="275A19DD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17C442C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0D0F40FA" w14:textId="256F7F88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90" w:type="dxa"/>
          </w:tcPr>
          <w:p w14:paraId="1D3C72FD" w14:textId="77777777" w:rsidR="001D0294" w:rsidRDefault="001D0294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410" w:type="dxa"/>
          </w:tcPr>
          <w:p w14:paraId="33142848" w14:textId="77777777" w:rsidR="001D0294" w:rsidRPr="00927560" w:rsidRDefault="001D0294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A31AD4" w14:paraId="4EB29615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561A3F7" w14:textId="77777777" w:rsidR="00A31AD4" w:rsidRPr="001D0294" w:rsidRDefault="00A31AD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4DDC1000" w14:textId="56883A55" w:rsidR="00A31AD4" w:rsidRDefault="00C65DAE" w:rsidP="00C65D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Dipto</w:t>
            </w:r>
            <w:proofErr w:type="spellEnd"/>
            <w:r>
              <w:t xml:space="preserve"> </w:t>
            </w:r>
            <w:proofErr w:type="spellStart"/>
            <w:r>
              <w:t>biswas</w:t>
            </w:r>
            <w:proofErr w:type="spellEnd"/>
          </w:p>
        </w:tc>
        <w:tc>
          <w:tcPr>
            <w:tcW w:w="1390" w:type="dxa"/>
          </w:tcPr>
          <w:p w14:paraId="0E5E9E9A" w14:textId="4332AF16" w:rsidR="00A31AD4" w:rsidRDefault="00C65DAE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92604</w:t>
            </w:r>
          </w:p>
        </w:tc>
        <w:tc>
          <w:tcPr>
            <w:tcW w:w="3410" w:type="dxa"/>
          </w:tcPr>
          <w:p w14:paraId="5EF7422D" w14:textId="5473D6A2" w:rsidR="00A31AD4" w:rsidRPr="00927560" w:rsidRDefault="00C65DAE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A31AD4" w14:paraId="0D6A5F52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1D6E2294" w14:textId="77777777" w:rsidR="00A31AD4" w:rsidRPr="001D0294" w:rsidRDefault="00A31AD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2531571E" w14:textId="17A175B2" w:rsidR="00A31AD4" w:rsidRDefault="00C65DAE" w:rsidP="00C65D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mon Khan</w:t>
            </w:r>
          </w:p>
        </w:tc>
        <w:tc>
          <w:tcPr>
            <w:tcW w:w="1390" w:type="dxa"/>
          </w:tcPr>
          <w:p w14:paraId="70E7DB15" w14:textId="282CF0A7" w:rsidR="00A31AD4" w:rsidRDefault="00C65DAE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92880</w:t>
            </w:r>
          </w:p>
        </w:tc>
        <w:tc>
          <w:tcPr>
            <w:tcW w:w="3410" w:type="dxa"/>
          </w:tcPr>
          <w:p w14:paraId="09CCB5E2" w14:textId="6BA18DB9" w:rsidR="00A31AD4" w:rsidRPr="00927560" w:rsidRDefault="00C65DAE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A31AD4" w14:paraId="25EF861E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4D77374" w14:textId="77777777" w:rsidR="00A31AD4" w:rsidRPr="001D0294" w:rsidRDefault="00A31AD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1874F87E" w14:textId="4DC75A8B" w:rsidR="00A31AD4" w:rsidRDefault="00CF4C18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F4C18">
              <w:t>Eti Khanom</w:t>
            </w:r>
          </w:p>
        </w:tc>
        <w:tc>
          <w:tcPr>
            <w:tcW w:w="1390" w:type="dxa"/>
          </w:tcPr>
          <w:p w14:paraId="5A6DBAF6" w14:textId="4F7D9CF7" w:rsidR="00A31AD4" w:rsidRDefault="00CF4C18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F4C18">
              <w:t>12011101</w:t>
            </w:r>
          </w:p>
        </w:tc>
        <w:tc>
          <w:tcPr>
            <w:tcW w:w="3410" w:type="dxa"/>
          </w:tcPr>
          <w:p w14:paraId="3EAA4A41" w14:textId="4C94D5B7" w:rsidR="00A31AD4" w:rsidRPr="00927560" w:rsidRDefault="007C4D55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39CCB4B9" w14:textId="77777777" w:rsidTr="001D0294">
        <w:trPr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36581D64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5DCD418C" w14:textId="5811BDF6" w:rsidR="001D0294" w:rsidRDefault="00CF4C18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C18">
              <w:t xml:space="preserve">Barsha </w:t>
            </w:r>
            <w:proofErr w:type="spellStart"/>
            <w:r w:rsidRPr="00CF4C18">
              <w:t>datta</w:t>
            </w:r>
            <w:proofErr w:type="spellEnd"/>
          </w:p>
        </w:tc>
        <w:tc>
          <w:tcPr>
            <w:tcW w:w="1390" w:type="dxa"/>
          </w:tcPr>
          <w:p w14:paraId="26587E83" w14:textId="62C681ED" w:rsidR="001D0294" w:rsidRDefault="00CF4C18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4C18">
              <w:t>12011171</w:t>
            </w:r>
          </w:p>
        </w:tc>
        <w:tc>
          <w:tcPr>
            <w:tcW w:w="3410" w:type="dxa"/>
          </w:tcPr>
          <w:p w14:paraId="2BFA3B96" w14:textId="5750E400" w:rsidR="001D0294" w:rsidRPr="00927560" w:rsidRDefault="007C4D55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4ECD13B9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6D83D4B8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499802EF" w14:textId="1A74E9CC" w:rsidR="001D0294" w:rsidRDefault="007C4D55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Kobita</w:t>
            </w:r>
            <w:proofErr w:type="spellEnd"/>
            <w:r>
              <w:t xml:space="preserve"> Rani</w:t>
            </w:r>
          </w:p>
        </w:tc>
        <w:tc>
          <w:tcPr>
            <w:tcW w:w="1390" w:type="dxa"/>
          </w:tcPr>
          <w:p w14:paraId="67B55CDE" w14:textId="2F06B923" w:rsidR="001D0294" w:rsidRDefault="00FA7F66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A7F66">
              <w:t>12011124</w:t>
            </w:r>
          </w:p>
        </w:tc>
        <w:tc>
          <w:tcPr>
            <w:tcW w:w="3410" w:type="dxa"/>
          </w:tcPr>
          <w:p w14:paraId="33B8ACE1" w14:textId="72AD2C08" w:rsidR="001D0294" w:rsidRPr="00927560" w:rsidRDefault="007C4D55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  <w:r w:rsidR="003E5830">
              <w:rPr>
                <w:b/>
                <w:bCs/>
              </w:rPr>
              <w:t xml:space="preserve">      </w:t>
            </w:r>
          </w:p>
        </w:tc>
      </w:tr>
      <w:tr w:rsidR="001D0294" w14:paraId="66896516" w14:textId="77777777" w:rsidTr="001D0294">
        <w:trPr>
          <w:trHeight w:val="2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78141697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6FD4651C" w14:textId="315CABB8" w:rsidR="001D0294" w:rsidRDefault="007C4D55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slima Aktar </w:t>
            </w:r>
            <w:proofErr w:type="spellStart"/>
            <w:r>
              <w:t>Mim</w:t>
            </w:r>
            <w:proofErr w:type="spellEnd"/>
          </w:p>
        </w:tc>
        <w:tc>
          <w:tcPr>
            <w:tcW w:w="1390" w:type="dxa"/>
          </w:tcPr>
          <w:p w14:paraId="4237D01E" w14:textId="7F1D35D2" w:rsidR="001D0294" w:rsidRDefault="00FA7F66" w:rsidP="007401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7F66">
              <w:t>12011166</w:t>
            </w:r>
          </w:p>
        </w:tc>
        <w:tc>
          <w:tcPr>
            <w:tcW w:w="3410" w:type="dxa"/>
          </w:tcPr>
          <w:p w14:paraId="7237ECEE" w14:textId="37EABDDB" w:rsidR="001D0294" w:rsidRPr="00927560" w:rsidRDefault="007C4D55" w:rsidP="009275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200</w:t>
            </w:r>
          </w:p>
        </w:tc>
      </w:tr>
      <w:tr w:rsidR="001D0294" w14:paraId="405F0A17" w14:textId="77777777" w:rsidTr="001D02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</w:tcPr>
          <w:p w14:paraId="44FB6A71" w14:textId="77777777" w:rsidR="001D0294" w:rsidRPr="001D0294" w:rsidRDefault="001D0294" w:rsidP="001D0294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5061" w:type="dxa"/>
          </w:tcPr>
          <w:p w14:paraId="2796BA64" w14:textId="35B3922C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90" w:type="dxa"/>
          </w:tcPr>
          <w:p w14:paraId="5C794C71" w14:textId="77777777" w:rsidR="001D0294" w:rsidRDefault="001D0294" w:rsidP="00740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10" w:type="dxa"/>
          </w:tcPr>
          <w:p w14:paraId="34767B25" w14:textId="77777777" w:rsidR="001D0294" w:rsidRPr="00927560" w:rsidRDefault="001D0294" w:rsidP="009275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</w:tbl>
    <w:p w14:paraId="0BCBAAF9" w14:textId="5D0D40F2" w:rsidR="002363CF" w:rsidRPr="002363CF" w:rsidRDefault="002363CF" w:rsidP="004B3B70">
      <w:pPr>
        <w:tabs>
          <w:tab w:val="left" w:pos="2011"/>
        </w:tabs>
      </w:pPr>
    </w:p>
    <w:sectPr w:rsidR="002363CF" w:rsidRPr="00236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B8FA8" w14:textId="77777777" w:rsidR="008B4CC7" w:rsidRDefault="008B4CC7" w:rsidP="002363CF">
      <w:pPr>
        <w:spacing w:after="0" w:line="240" w:lineRule="auto"/>
      </w:pPr>
      <w:r>
        <w:separator/>
      </w:r>
    </w:p>
  </w:endnote>
  <w:endnote w:type="continuationSeparator" w:id="0">
    <w:p w14:paraId="7E771549" w14:textId="77777777" w:rsidR="008B4CC7" w:rsidRDefault="008B4CC7" w:rsidP="00236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A2D49" w14:textId="77777777" w:rsidR="008B4CC7" w:rsidRDefault="008B4CC7" w:rsidP="002363CF">
      <w:pPr>
        <w:spacing w:after="0" w:line="240" w:lineRule="auto"/>
      </w:pPr>
      <w:r>
        <w:separator/>
      </w:r>
    </w:p>
  </w:footnote>
  <w:footnote w:type="continuationSeparator" w:id="0">
    <w:p w14:paraId="477265CF" w14:textId="77777777" w:rsidR="008B4CC7" w:rsidRDefault="008B4CC7" w:rsidP="002363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567636"/>
    <w:multiLevelType w:val="hybridMultilevel"/>
    <w:tmpl w:val="958E03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27274E"/>
    <w:multiLevelType w:val="hybridMultilevel"/>
    <w:tmpl w:val="04DCDA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7951681">
    <w:abstractNumId w:val="1"/>
  </w:num>
  <w:num w:numId="2" w16cid:durableId="162090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MjU2NDS0NDM0NzJV0lEKTi0uzszPAykwrAUA8LntgCwAAAA="/>
  </w:docVars>
  <w:rsids>
    <w:rsidRoot w:val="00BA1D5E"/>
    <w:rsid w:val="000079DC"/>
    <w:rsid w:val="000A4AF2"/>
    <w:rsid w:val="000B39A3"/>
    <w:rsid w:val="000D3D92"/>
    <w:rsid w:val="00113183"/>
    <w:rsid w:val="00180623"/>
    <w:rsid w:val="001947B7"/>
    <w:rsid w:val="001B11F4"/>
    <w:rsid w:val="001D0294"/>
    <w:rsid w:val="002046F9"/>
    <w:rsid w:val="002363CF"/>
    <w:rsid w:val="00283F2C"/>
    <w:rsid w:val="00332B50"/>
    <w:rsid w:val="00363560"/>
    <w:rsid w:val="00386D0E"/>
    <w:rsid w:val="00391E13"/>
    <w:rsid w:val="003E5830"/>
    <w:rsid w:val="0047091E"/>
    <w:rsid w:val="00491AFB"/>
    <w:rsid w:val="004B3B70"/>
    <w:rsid w:val="004D2561"/>
    <w:rsid w:val="004E792E"/>
    <w:rsid w:val="005902A5"/>
    <w:rsid w:val="005E59A8"/>
    <w:rsid w:val="005F7C5C"/>
    <w:rsid w:val="006037BB"/>
    <w:rsid w:val="00606E7B"/>
    <w:rsid w:val="00663FA3"/>
    <w:rsid w:val="00673A44"/>
    <w:rsid w:val="006C43BA"/>
    <w:rsid w:val="006C6522"/>
    <w:rsid w:val="006D1CCD"/>
    <w:rsid w:val="007022F4"/>
    <w:rsid w:val="00707DE7"/>
    <w:rsid w:val="00735AB4"/>
    <w:rsid w:val="0074013F"/>
    <w:rsid w:val="0075665B"/>
    <w:rsid w:val="007629C7"/>
    <w:rsid w:val="007A27D4"/>
    <w:rsid w:val="007A35BC"/>
    <w:rsid w:val="007B1506"/>
    <w:rsid w:val="007C4D55"/>
    <w:rsid w:val="007D27C6"/>
    <w:rsid w:val="008B2D1D"/>
    <w:rsid w:val="008B4CC7"/>
    <w:rsid w:val="008D49F2"/>
    <w:rsid w:val="00927560"/>
    <w:rsid w:val="0098186C"/>
    <w:rsid w:val="009D7F66"/>
    <w:rsid w:val="00A06360"/>
    <w:rsid w:val="00A27E6C"/>
    <w:rsid w:val="00A31AD4"/>
    <w:rsid w:val="00A35E8B"/>
    <w:rsid w:val="00A6211E"/>
    <w:rsid w:val="00AB691E"/>
    <w:rsid w:val="00B94975"/>
    <w:rsid w:val="00BA1D5E"/>
    <w:rsid w:val="00C372ED"/>
    <w:rsid w:val="00C65DAE"/>
    <w:rsid w:val="00C965A7"/>
    <w:rsid w:val="00CE6864"/>
    <w:rsid w:val="00CF4C18"/>
    <w:rsid w:val="00CF69C2"/>
    <w:rsid w:val="00D057EE"/>
    <w:rsid w:val="00D8147B"/>
    <w:rsid w:val="00DD25C8"/>
    <w:rsid w:val="00DF271C"/>
    <w:rsid w:val="00F36553"/>
    <w:rsid w:val="00F525D9"/>
    <w:rsid w:val="00F66F4C"/>
    <w:rsid w:val="00FA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F860F"/>
  <w15:chartTrackingRefBased/>
  <w15:docId w15:val="{5F5BAAEB-AA70-4953-9A20-889A1F7CD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35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A0636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A063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236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63CF"/>
  </w:style>
  <w:style w:type="paragraph" w:styleId="Footer">
    <w:name w:val="footer"/>
    <w:basedOn w:val="Normal"/>
    <w:link w:val="FooterChar"/>
    <w:uiPriority w:val="99"/>
    <w:unhideWhenUsed/>
    <w:rsid w:val="00236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63CF"/>
  </w:style>
  <w:style w:type="paragraph" w:styleId="ListParagraph">
    <w:name w:val="List Paragraph"/>
    <w:basedOn w:val="Normal"/>
    <w:uiPriority w:val="34"/>
    <w:qFormat/>
    <w:rsid w:val="001D02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3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kul Islam Sazzat</dc:creator>
  <cp:keywords/>
  <dc:description/>
  <cp:lastModifiedBy>Asikul Islam Sazzat</cp:lastModifiedBy>
  <cp:revision>55</cp:revision>
  <dcterms:created xsi:type="dcterms:W3CDTF">2022-06-28T08:58:00Z</dcterms:created>
  <dcterms:modified xsi:type="dcterms:W3CDTF">2024-02-05T15:26:00Z</dcterms:modified>
</cp:coreProperties>
</file>